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F656CF" w14:textId="393FFF74" w:rsidR="00AA25B0" w:rsidRPr="0035702A" w:rsidRDefault="00AA25B0" w:rsidP="00AA25B0">
      <w:pPr>
        <w:jc w:val="right"/>
        <w:rPr>
          <w:rFonts w:ascii="Arial" w:hAnsi="Arial" w:cs="Arial"/>
          <w:sz w:val="20"/>
          <w:szCs w:val="20"/>
        </w:rPr>
      </w:pPr>
      <w:r w:rsidRPr="0035702A">
        <w:rPr>
          <w:rFonts w:ascii="Arial" w:hAnsi="Arial" w:cs="Arial"/>
          <w:sz w:val="20"/>
          <w:szCs w:val="20"/>
        </w:rPr>
        <w:t>MSS</w:t>
      </w:r>
      <w:r w:rsidR="007D32FC" w:rsidRPr="0035702A">
        <w:rPr>
          <w:rFonts w:ascii="Arial" w:hAnsi="Arial" w:cs="Arial"/>
          <w:sz w:val="20"/>
          <w:szCs w:val="20"/>
        </w:rPr>
        <w:t>-</w:t>
      </w:r>
      <w:r w:rsidR="00ED3AAD" w:rsidRPr="0035702A">
        <w:rPr>
          <w:rFonts w:ascii="Arial" w:hAnsi="Arial" w:cs="Arial"/>
          <w:sz w:val="20"/>
          <w:szCs w:val="20"/>
        </w:rPr>
        <w:t>0</w:t>
      </w:r>
      <w:r w:rsidR="00ED5A0F" w:rsidRPr="0035702A">
        <w:rPr>
          <w:rFonts w:ascii="Arial" w:hAnsi="Arial" w:cs="Arial"/>
          <w:sz w:val="20"/>
          <w:szCs w:val="20"/>
        </w:rPr>
        <w:t>12</w:t>
      </w:r>
      <w:r w:rsidR="007D32FC" w:rsidRPr="0035702A">
        <w:rPr>
          <w:rFonts w:ascii="Arial" w:hAnsi="Arial" w:cs="Arial"/>
          <w:sz w:val="20"/>
          <w:szCs w:val="20"/>
        </w:rPr>
        <w:t>-</w:t>
      </w:r>
      <w:r w:rsidR="00D67CC3" w:rsidRPr="0035702A">
        <w:rPr>
          <w:rFonts w:ascii="Arial" w:hAnsi="Arial" w:cs="Arial"/>
          <w:sz w:val="20"/>
          <w:szCs w:val="20"/>
        </w:rPr>
        <w:t>2</w:t>
      </w:r>
      <w:r w:rsidR="00ED5A0F" w:rsidRPr="0035702A">
        <w:rPr>
          <w:rFonts w:ascii="Arial" w:hAnsi="Arial" w:cs="Arial"/>
          <w:sz w:val="20"/>
          <w:szCs w:val="20"/>
        </w:rPr>
        <w:t>1</w:t>
      </w:r>
    </w:p>
    <w:p w14:paraId="1C6D054A" w14:textId="77777777" w:rsidR="009D1788" w:rsidRPr="0035702A" w:rsidRDefault="009D1788" w:rsidP="00AA25B0">
      <w:pPr>
        <w:jc w:val="right"/>
        <w:rPr>
          <w:rFonts w:ascii="Arial" w:hAnsi="Arial" w:cs="Arial"/>
          <w:sz w:val="20"/>
          <w:szCs w:val="20"/>
        </w:rPr>
      </w:pPr>
    </w:p>
    <w:p w14:paraId="1D70A34E" w14:textId="77777777" w:rsidR="00C83B59" w:rsidRPr="0035702A" w:rsidRDefault="00C83B59" w:rsidP="00C83B59">
      <w:pPr>
        <w:jc w:val="center"/>
        <w:rPr>
          <w:rFonts w:ascii="Arial" w:hAnsi="Arial" w:cs="Arial"/>
          <w:b/>
          <w:sz w:val="20"/>
          <w:szCs w:val="20"/>
        </w:rPr>
      </w:pPr>
      <w:r w:rsidRPr="0035702A">
        <w:rPr>
          <w:rFonts w:ascii="Arial" w:hAnsi="Arial" w:cs="Arial"/>
          <w:b/>
          <w:sz w:val="20"/>
          <w:szCs w:val="20"/>
        </w:rPr>
        <w:t>MLADINSKI DELEGAT PRI ORGANIZACIJI ZDRUŽENIH NARODOV</w:t>
      </w:r>
    </w:p>
    <w:p w14:paraId="05359C64" w14:textId="77777777" w:rsidR="00C83B59" w:rsidRPr="0035702A" w:rsidRDefault="00C83B59" w:rsidP="00C83B59">
      <w:pPr>
        <w:jc w:val="center"/>
        <w:rPr>
          <w:rFonts w:ascii="Arial" w:hAnsi="Arial" w:cs="Arial"/>
          <w:b/>
          <w:sz w:val="20"/>
          <w:szCs w:val="20"/>
        </w:rPr>
      </w:pPr>
      <w:r w:rsidRPr="0035702A">
        <w:rPr>
          <w:rFonts w:ascii="Arial" w:hAnsi="Arial" w:cs="Arial"/>
          <w:b/>
          <w:sz w:val="20"/>
          <w:szCs w:val="20"/>
        </w:rPr>
        <w:t>prijavnica</w:t>
      </w:r>
    </w:p>
    <w:p w14:paraId="74BD4C84" w14:textId="77777777" w:rsidR="00AA25B0" w:rsidRPr="0035702A" w:rsidRDefault="00AA25B0" w:rsidP="00AA25B0">
      <w:pPr>
        <w:pStyle w:val="TEKST"/>
        <w:rPr>
          <w:rFonts w:ascii="Arial" w:hAnsi="Arial" w:cs="Arial"/>
          <w:szCs w:val="20"/>
        </w:rPr>
      </w:pPr>
    </w:p>
    <w:tbl>
      <w:tblPr>
        <w:tblpPr w:leftFromText="141" w:rightFromText="141" w:vertAnchor="text" w:horzAnchor="margin" w:tblpX="70" w:tblpY="211"/>
        <w:tblW w:w="9284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1134"/>
        <w:gridCol w:w="3969"/>
        <w:gridCol w:w="1559"/>
      </w:tblGrid>
      <w:tr w:rsidR="00B90850" w:rsidRPr="0035702A" w14:paraId="6FDE5611" w14:textId="77777777" w:rsidTr="003E7484">
        <w:trPr>
          <w:trHeight w:val="285"/>
        </w:trPr>
        <w:tc>
          <w:tcPr>
            <w:tcW w:w="9284" w:type="dxa"/>
            <w:gridSpan w:val="4"/>
            <w:shd w:val="clear" w:color="auto" w:fill="D9D9D9" w:themeFill="background1" w:themeFillShade="D9"/>
          </w:tcPr>
          <w:p w14:paraId="1D2D59E5" w14:textId="77777777" w:rsidR="00B90850" w:rsidRPr="0035702A" w:rsidRDefault="00B90850" w:rsidP="00C63EAE">
            <w:pPr>
              <w:pStyle w:val="TEKST"/>
              <w:jc w:val="left"/>
              <w:rPr>
                <w:rFonts w:ascii="Arial" w:hAnsi="Arial" w:cs="Arial"/>
                <w:b/>
                <w:szCs w:val="20"/>
              </w:rPr>
            </w:pPr>
            <w:r w:rsidRPr="0035702A">
              <w:rPr>
                <w:rFonts w:ascii="Arial" w:hAnsi="Arial" w:cs="Arial"/>
                <w:b/>
                <w:szCs w:val="20"/>
              </w:rPr>
              <w:t xml:space="preserve">1. </w:t>
            </w:r>
            <w:r w:rsidR="00F85129" w:rsidRPr="0035702A">
              <w:rPr>
                <w:rFonts w:ascii="Arial" w:hAnsi="Arial" w:cs="Arial"/>
                <w:b/>
                <w:szCs w:val="20"/>
              </w:rPr>
              <w:t>OSNOVNI</w:t>
            </w:r>
            <w:r w:rsidRPr="0035702A">
              <w:rPr>
                <w:rFonts w:ascii="Arial" w:hAnsi="Arial" w:cs="Arial"/>
                <w:b/>
                <w:szCs w:val="20"/>
              </w:rPr>
              <w:t xml:space="preserve"> PODATKI KANDIDATA</w:t>
            </w:r>
            <w:r w:rsidR="00F6486F" w:rsidRPr="0035702A">
              <w:rPr>
                <w:rFonts w:ascii="Arial" w:hAnsi="Arial" w:cs="Arial"/>
                <w:b/>
                <w:szCs w:val="20"/>
              </w:rPr>
              <w:t>/PRIJAVITELJA</w:t>
            </w:r>
          </w:p>
        </w:tc>
      </w:tr>
      <w:tr w:rsidR="00526E18" w:rsidRPr="0035702A" w14:paraId="093A49F4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c>
          <w:tcPr>
            <w:tcW w:w="2622" w:type="dxa"/>
          </w:tcPr>
          <w:p w14:paraId="3F98CD00" w14:textId="77777777" w:rsidR="00B90850" w:rsidRPr="0035702A" w:rsidRDefault="00B90850" w:rsidP="00C63EAE">
            <w:pPr>
              <w:pStyle w:val="TEKST"/>
              <w:jc w:val="left"/>
              <w:rPr>
                <w:rFonts w:ascii="Arial" w:hAnsi="Arial" w:cs="Arial"/>
                <w:b/>
                <w:szCs w:val="20"/>
              </w:rPr>
            </w:pPr>
            <w:r w:rsidRPr="0035702A">
              <w:rPr>
                <w:rFonts w:ascii="Arial" w:hAnsi="Arial" w:cs="Arial"/>
                <w:b/>
                <w:szCs w:val="20"/>
              </w:rPr>
              <w:t>Ime in priimek</w:t>
            </w:r>
          </w:p>
        </w:tc>
        <w:tc>
          <w:tcPr>
            <w:tcW w:w="6662" w:type="dxa"/>
            <w:gridSpan w:val="3"/>
          </w:tcPr>
          <w:p w14:paraId="63FD5888" w14:textId="77777777" w:rsidR="00B90850" w:rsidRPr="0035702A" w:rsidRDefault="00B90850" w:rsidP="00C63EAE">
            <w:pPr>
              <w:pStyle w:val="TEKST"/>
              <w:ind w:left="72"/>
              <w:rPr>
                <w:rFonts w:ascii="Arial" w:hAnsi="Arial" w:cs="Arial"/>
                <w:smallCaps/>
                <w:szCs w:val="20"/>
              </w:rPr>
            </w:pPr>
          </w:p>
        </w:tc>
      </w:tr>
      <w:tr w:rsidR="00526E18" w:rsidRPr="0035702A" w14:paraId="14996146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c>
          <w:tcPr>
            <w:tcW w:w="2622" w:type="dxa"/>
          </w:tcPr>
          <w:p w14:paraId="1C33C260" w14:textId="77777777" w:rsidR="00B90850" w:rsidRPr="0035702A" w:rsidRDefault="00F85129" w:rsidP="00C63EAE">
            <w:pPr>
              <w:pStyle w:val="TEKST"/>
              <w:rPr>
                <w:rFonts w:ascii="Arial" w:hAnsi="Arial" w:cs="Arial"/>
                <w:b/>
                <w:i/>
                <w:szCs w:val="20"/>
              </w:rPr>
            </w:pPr>
            <w:r w:rsidRPr="0035702A">
              <w:rPr>
                <w:rFonts w:ascii="Arial" w:hAnsi="Arial" w:cs="Arial"/>
                <w:b/>
                <w:szCs w:val="20"/>
              </w:rPr>
              <w:t xml:space="preserve">Naslov 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(ulica, poštna št., kraj)</w:t>
            </w:r>
          </w:p>
        </w:tc>
        <w:tc>
          <w:tcPr>
            <w:tcW w:w="6662" w:type="dxa"/>
            <w:gridSpan w:val="3"/>
          </w:tcPr>
          <w:p w14:paraId="08B4A137" w14:textId="77777777" w:rsidR="00B90850" w:rsidRPr="0035702A" w:rsidRDefault="00B90850" w:rsidP="00C63EAE">
            <w:pPr>
              <w:pStyle w:val="TEKST"/>
              <w:ind w:left="72"/>
              <w:rPr>
                <w:rFonts w:ascii="Arial" w:hAnsi="Arial" w:cs="Arial"/>
                <w:smallCaps/>
                <w:szCs w:val="20"/>
              </w:rPr>
            </w:pPr>
          </w:p>
        </w:tc>
      </w:tr>
      <w:tr w:rsidR="00526E18" w:rsidRPr="0035702A" w14:paraId="5D6FA832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c>
          <w:tcPr>
            <w:tcW w:w="2622" w:type="dxa"/>
          </w:tcPr>
          <w:p w14:paraId="5B3566F0" w14:textId="77777777" w:rsidR="00B90850" w:rsidRPr="0035702A" w:rsidRDefault="00F85129" w:rsidP="00C63EAE">
            <w:pPr>
              <w:pStyle w:val="TEKST"/>
              <w:rPr>
                <w:rFonts w:ascii="Arial" w:hAnsi="Arial" w:cs="Arial"/>
                <w:b/>
                <w:szCs w:val="20"/>
              </w:rPr>
            </w:pPr>
            <w:r w:rsidRPr="0035702A">
              <w:rPr>
                <w:rFonts w:ascii="Arial" w:hAnsi="Arial" w:cs="Arial"/>
                <w:b/>
                <w:szCs w:val="20"/>
              </w:rPr>
              <w:t>Telefon/GSM</w:t>
            </w:r>
          </w:p>
        </w:tc>
        <w:tc>
          <w:tcPr>
            <w:tcW w:w="6662" w:type="dxa"/>
            <w:gridSpan w:val="3"/>
          </w:tcPr>
          <w:p w14:paraId="2ABADAFB" w14:textId="77777777" w:rsidR="00B90850" w:rsidRPr="0035702A" w:rsidRDefault="00B90850" w:rsidP="00C63EAE">
            <w:pPr>
              <w:pStyle w:val="TEKST"/>
              <w:ind w:left="72"/>
              <w:rPr>
                <w:rFonts w:ascii="Arial" w:hAnsi="Arial" w:cs="Arial"/>
                <w:szCs w:val="20"/>
              </w:rPr>
            </w:pPr>
          </w:p>
        </w:tc>
      </w:tr>
      <w:tr w:rsidR="00526E18" w:rsidRPr="0035702A" w14:paraId="5912C67C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c>
          <w:tcPr>
            <w:tcW w:w="2622" w:type="dxa"/>
            <w:tcBorders>
              <w:bottom w:val="single" w:sz="4" w:space="0" w:color="595959" w:themeColor="text1" w:themeTint="A6"/>
            </w:tcBorders>
          </w:tcPr>
          <w:p w14:paraId="1F947E47" w14:textId="77777777" w:rsidR="00B90850" w:rsidRPr="0035702A" w:rsidRDefault="00F85129" w:rsidP="00C63EAE">
            <w:pPr>
              <w:pStyle w:val="TEKST"/>
              <w:rPr>
                <w:rFonts w:ascii="Arial" w:hAnsi="Arial" w:cs="Arial"/>
                <w:b/>
                <w:szCs w:val="20"/>
              </w:rPr>
            </w:pPr>
            <w:r w:rsidRPr="0035702A">
              <w:rPr>
                <w:rFonts w:ascii="Arial" w:hAnsi="Arial" w:cs="Arial"/>
                <w:b/>
                <w:szCs w:val="20"/>
              </w:rPr>
              <w:t>Elektronska pošta</w:t>
            </w:r>
          </w:p>
        </w:tc>
        <w:tc>
          <w:tcPr>
            <w:tcW w:w="6662" w:type="dxa"/>
            <w:gridSpan w:val="3"/>
            <w:tcBorders>
              <w:bottom w:val="single" w:sz="4" w:space="0" w:color="595959" w:themeColor="text1" w:themeTint="A6"/>
            </w:tcBorders>
          </w:tcPr>
          <w:p w14:paraId="1EBD23CA" w14:textId="77777777" w:rsidR="00B90850" w:rsidRPr="0035702A" w:rsidRDefault="00B90850" w:rsidP="00C63EAE">
            <w:pPr>
              <w:pStyle w:val="TEKST"/>
              <w:ind w:left="72"/>
              <w:rPr>
                <w:rFonts w:ascii="Arial" w:hAnsi="Arial" w:cs="Arial"/>
                <w:szCs w:val="20"/>
              </w:rPr>
            </w:pPr>
          </w:p>
        </w:tc>
      </w:tr>
      <w:tr w:rsidR="00F85129" w:rsidRPr="0035702A" w14:paraId="53492822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c>
          <w:tcPr>
            <w:tcW w:w="2622" w:type="dxa"/>
            <w:tcBorders>
              <w:bottom w:val="single" w:sz="4" w:space="0" w:color="595959" w:themeColor="text1" w:themeTint="A6"/>
            </w:tcBorders>
          </w:tcPr>
          <w:p w14:paraId="4055758A" w14:textId="77777777" w:rsidR="00F85129" w:rsidRPr="0035702A" w:rsidRDefault="00F85129" w:rsidP="00C63EAE">
            <w:pPr>
              <w:pStyle w:val="TEKST"/>
              <w:rPr>
                <w:rFonts w:ascii="Arial" w:hAnsi="Arial" w:cs="Arial"/>
                <w:b/>
                <w:szCs w:val="20"/>
              </w:rPr>
            </w:pPr>
            <w:r w:rsidRPr="0035702A">
              <w:rPr>
                <w:rFonts w:ascii="Arial" w:hAnsi="Arial" w:cs="Arial"/>
                <w:b/>
                <w:szCs w:val="20"/>
              </w:rPr>
              <w:t>Datum in kraj rojstva</w:t>
            </w:r>
          </w:p>
        </w:tc>
        <w:tc>
          <w:tcPr>
            <w:tcW w:w="6662" w:type="dxa"/>
            <w:gridSpan w:val="3"/>
            <w:tcBorders>
              <w:bottom w:val="single" w:sz="4" w:space="0" w:color="595959" w:themeColor="text1" w:themeTint="A6"/>
            </w:tcBorders>
          </w:tcPr>
          <w:p w14:paraId="298AF797" w14:textId="77777777" w:rsidR="00F85129" w:rsidRPr="0035702A" w:rsidRDefault="00F85129" w:rsidP="00C63EAE">
            <w:pPr>
              <w:pStyle w:val="TEKST"/>
              <w:ind w:left="72"/>
              <w:rPr>
                <w:rFonts w:ascii="Arial" w:hAnsi="Arial" w:cs="Arial"/>
                <w:szCs w:val="20"/>
              </w:rPr>
            </w:pPr>
          </w:p>
        </w:tc>
      </w:tr>
      <w:tr w:rsidR="00526E18" w:rsidRPr="0035702A" w14:paraId="6D4FA360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c>
          <w:tcPr>
            <w:tcW w:w="2622" w:type="dxa"/>
            <w:tcBorders>
              <w:top w:val="single" w:sz="4" w:space="0" w:color="595959" w:themeColor="text1" w:themeTint="A6"/>
              <w:left w:val="nil"/>
              <w:bottom w:val="single" w:sz="4" w:space="0" w:color="595959" w:themeColor="text1" w:themeTint="A6"/>
              <w:right w:val="nil"/>
            </w:tcBorders>
          </w:tcPr>
          <w:p w14:paraId="389576BF" w14:textId="77777777" w:rsidR="00F85129" w:rsidRPr="0035702A" w:rsidRDefault="00F85129" w:rsidP="00C63EAE">
            <w:pPr>
              <w:pStyle w:val="TEKST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595959" w:themeColor="text1" w:themeTint="A6"/>
              <w:left w:val="nil"/>
              <w:bottom w:val="single" w:sz="4" w:space="0" w:color="595959" w:themeColor="text1" w:themeTint="A6"/>
              <w:right w:val="nil"/>
            </w:tcBorders>
          </w:tcPr>
          <w:p w14:paraId="58F9416C" w14:textId="77777777" w:rsidR="00287785" w:rsidRPr="0035702A" w:rsidRDefault="00287785" w:rsidP="00C63EAE">
            <w:pPr>
              <w:pStyle w:val="TEKST"/>
              <w:ind w:left="72"/>
              <w:rPr>
                <w:rFonts w:ascii="Arial" w:hAnsi="Arial" w:cs="Arial"/>
                <w:szCs w:val="20"/>
              </w:rPr>
            </w:pPr>
          </w:p>
        </w:tc>
      </w:tr>
      <w:tr w:rsidR="007E366C" w:rsidRPr="0035702A" w14:paraId="3C4014E1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45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shd w:val="clear" w:color="auto" w:fill="D9D9D9" w:themeFill="background1" w:themeFillShade="D9"/>
          </w:tcPr>
          <w:p w14:paraId="233B7D3B" w14:textId="77777777" w:rsidR="00526E18" w:rsidRPr="0035702A" w:rsidRDefault="007E366C" w:rsidP="00C63EAE">
            <w:pPr>
              <w:pStyle w:val="TEKST"/>
              <w:rPr>
                <w:rFonts w:ascii="Arial" w:hAnsi="Arial" w:cs="Arial"/>
                <w:b/>
                <w:szCs w:val="20"/>
              </w:rPr>
            </w:pPr>
            <w:r w:rsidRPr="0035702A">
              <w:rPr>
                <w:rFonts w:ascii="Arial" w:hAnsi="Arial" w:cs="Arial"/>
                <w:b/>
                <w:szCs w:val="20"/>
              </w:rPr>
              <w:t>2. IZOBRAŽEVANJE IN USPOSABLJANJE</w:t>
            </w:r>
          </w:p>
        </w:tc>
      </w:tr>
      <w:tr w:rsidR="007E366C" w:rsidRPr="0035702A" w14:paraId="1A2FE05F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734"/>
        </w:trPr>
        <w:tc>
          <w:tcPr>
            <w:tcW w:w="2622" w:type="dxa"/>
            <w:tcBorders>
              <w:bottom w:val="single" w:sz="4" w:space="0" w:color="595959" w:themeColor="text1" w:themeTint="A6"/>
            </w:tcBorders>
            <w:shd w:val="clear" w:color="auto" w:fill="D9D9D9" w:themeFill="background1" w:themeFillShade="D9"/>
          </w:tcPr>
          <w:p w14:paraId="016DCA6B" w14:textId="77777777" w:rsidR="007E366C" w:rsidRPr="0035702A" w:rsidRDefault="00526E18" w:rsidP="00C63EAE">
            <w:pPr>
              <w:pStyle w:val="TEKST"/>
              <w:rPr>
                <w:rFonts w:ascii="Arial" w:hAnsi="Arial" w:cs="Arial"/>
                <w:b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Vpišite obdobje izobraževanja</w:t>
            </w:r>
          </w:p>
        </w:tc>
        <w:tc>
          <w:tcPr>
            <w:tcW w:w="6662" w:type="dxa"/>
            <w:gridSpan w:val="3"/>
            <w:tcBorders>
              <w:bottom w:val="single" w:sz="4" w:space="0" w:color="595959" w:themeColor="text1" w:themeTint="A6"/>
            </w:tcBorders>
            <w:shd w:val="clear" w:color="auto" w:fill="D9D9D9" w:themeFill="background1" w:themeFillShade="D9"/>
          </w:tcPr>
          <w:p w14:paraId="6BFB13B4" w14:textId="77777777" w:rsidR="00526E18" w:rsidRPr="0035702A" w:rsidRDefault="00526E18" w:rsidP="00C63EAE">
            <w:pPr>
              <w:pStyle w:val="TEKST"/>
              <w:spacing w:line="240" w:lineRule="auto"/>
              <w:ind w:left="74"/>
              <w:rPr>
                <w:rFonts w:ascii="Arial" w:hAnsi="Arial" w:cs="Arial"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Vpišite naziv pridobljene izobrazbe, naziv in naslov izobraževalne ustanove ločeno za vsak program izobraževanja. Začnite z zadnjim. Podatke vpišite tudi za programe v katerih se še</w:t>
            </w:r>
            <w:r w:rsidR="005160F5"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vedno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izobražujete</w:t>
            </w:r>
            <w:r w:rsidR="009A6765"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oz. jih niste še zaključili.</w:t>
            </w:r>
          </w:p>
        </w:tc>
      </w:tr>
      <w:tr w:rsidR="00526E18" w:rsidRPr="0035702A" w14:paraId="4A52211F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46"/>
        </w:trPr>
        <w:tc>
          <w:tcPr>
            <w:tcW w:w="2622" w:type="dxa"/>
            <w:tcBorders>
              <w:bottom w:val="single" w:sz="4" w:space="0" w:color="595959" w:themeColor="text1" w:themeTint="A6"/>
            </w:tcBorders>
          </w:tcPr>
          <w:p w14:paraId="39BF64D1" w14:textId="77777777" w:rsidR="00526E18" w:rsidRPr="0035702A" w:rsidRDefault="00526E1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</w:tc>
        <w:tc>
          <w:tcPr>
            <w:tcW w:w="6662" w:type="dxa"/>
            <w:gridSpan w:val="3"/>
            <w:tcBorders>
              <w:bottom w:val="single" w:sz="4" w:space="0" w:color="595959" w:themeColor="text1" w:themeTint="A6"/>
            </w:tcBorders>
          </w:tcPr>
          <w:p w14:paraId="7E8B8AA0" w14:textId="77777777" w:rsidR="00526E18" w:rsidRPr="0035702A" w:rsidRDefault="00526E18" w:rsidP="00C63EAE">
            <w:pPr>
              <w:pStyle w:val="TEKST"/>
              <w:spacing w:line="240" w:lineRule="auto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</w:tc>
      </w:tr>
      <w:tr w:rsidR="00526E18" w:rsidRPr="0035702A" w14:paraId="7A7FE01B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46"/>
        </w:trPr>
        <w:tc>
          <w:tcPr>
            <w:tcW w:w="2622" w:type="dxa"/>
            <w:tcBorders>
              <w:bottom w:val="single" w:sz="4" w:space="0" w:color="595959" w:themeColor="text1" w:themeTint="A6"/>
            </w:tcBorders>
          </w:tcPr>
          <w:p w14:paraId="4BCD8BFC" w14:textId="77777777" w:rsidR="00526E18" w:rsidRPr="0035702A" w:rsidRDefault="00526E1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</w:tc>
        <w:tc>
          <w:tcPr>
            <w:tcW w:w="6662" w:type="dxa"/>
            <w:gridSpan w:val="3"/>
            <w:tcBorders>
              <w:bottom w:val="single" w:sz="4" w:space="0" w:color="595959" w:themeColor="text1" w:themeTint="A6"/>
            </w:tcBorders>
          </w:tcPr>
          <w:p w14:paraId="278027B4" w14:textId="77777777" w:rsidR="00526E18" w:rsidRPr="0035702A" w:rsidRDefault="00526E18" w:rsidP="00C63EAE">
            <w:pPr>
              <w:pStyle w:val="TEKST"/>
              <w:spacing w:line="240" w:lineRule="auto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</w:tc>
      </w:tr>
      <w:tr w:rsidR="00526E18" w:rsidRPr="0035702A" w14:paraId="5A16593D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46"/>
        </w:trPr>
        <w:tc>
          <w:tcPr>
            <w:tcW w:w="2622" w:type="dxa"/>
            <w:tcBorders>
              <w:bottom w:val="single" w:sz="4" w:space="0" w:color="595959" w:themeColor="text1" w:themeTint="A6"/>
            </w:tcBorders>
          </w:tcPr>
          <w:p w14:paraId="16C56319" w14:textId="77777777" w:rsidR="00526E18" w:rsidRPr="0035702A" w:rsidRDefault="00526E1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</w:tc>
        <w:tc>
          <w:tcPr>
            <w:tcW w:w="6662" w:type="dxa"/>
            <w:gridSpan w:val="3"/>
            <w:tcBorders>
              <w:bottom w:val="single" w:sz="4" w:space="0" w:color="595959" w:themeColor="text1" w:themeTint="A6"/>
            </w:tcBorders>
          </w:tcPr>
          <w:p w14:paraId="2D777027" w14:textId="77777777" w:rsidR="00526E18" w:rsidRPr="0035702A" w:rsidRDefault="00526E18" w:rsidP="00C63EAE">
            <w:pPr>
              <w:pStyle w:val="TEKST"/>
              <w:spacing w:line="240" w:lineRule="auto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</w:tc>
      </w:tr>
      <w:tr w:rsidR="00526E18" w:rsidRPr="0035702A" w14:paraId="72F40DEA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46"/>
        </w:trPr>
        <w:tc>
          <w:tcPr>
            <w:tcW w:w="2622" w:type="dxa"/>
            <w:tcBorders>
              <w:bottom w:val="single" w:sz="4" w:space="0" w:color="595959" w:themeColor="text1" w:themeTint="A6"/>
            </w:tcBorders>
          </w:tcPr>
          <w:p w14:paraId="266A6788" w14:textId="77777777" w:rsidR="00526E18" w:rsidRPr="0035702A" w:rsidRDefault="00526E1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</w:tc>
        <w:tc>
          <w:tcPr>
            <w:tcW w:w="6662" w:type="dxa"/>
            <w:gridSpan w:val="3"/>
            <w:tcBorders>
              <w:bottom w:val="single" w:sz="4" w:space="0" w:color="595959" w:themeColor="text1" w:themeTint="A6"/>
            </w:tcBorders>
          </w:tcPr>
          <w:p w14:paraId="5B12953C" w14:textId="77777777" w:rsidR="00526E18" w:rsidRPr="0035702A" w:rsidRDefault="00526E18" w:rsidP="00C63EAE">
            <w:pPr>
              <w:pStyle w:val="TEKST"/>
              <w:spacing w:line="240" w:lineRule="auto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</w:tc>
      </w:tr>
      <w:tr w:rsidR="007E366C" w:rsidRPr="0035702A" w14:paraId="6A38281C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22"/>
        </w:trPr>
        <w:tc>
          <w:tcPr>
            <w:tcW w:w="2622" w:type="dxa"/>
            <w:tcBorders>
              <w:top w:val="single" w:sz="4" w:space="0" w:color="595959" w:themeColor="text1" w:themeTint="A6"/>
              <w:left w:val="nil"/>
              <w:bottom w:val="single" w:sz="4" w:space="0" w:color="595959" w:themeColor="text1" w:themeTint="A6"/>
              <w:right w:val="nil"/>
            </w:tcBorders>
          </w:tcPr>
          <w:p w14:paraId="17C6B229" w14:textId="77777777" w:rsidR="007E366C" w:rsidRPr="0035702A" w:rsidRDefault="007E366C" w:rsidP="00C63EAE">
            <w:pPr>
              <w:pStyle w:val="TEKST"/>
              <w:rPr>
                <w:rFonts w:ascii="Arial" w:hAnsi="Arial" w:cs="Arial"/>
                <w:i/>
                <w:color w:val="404040" w:themeColor="text1" w:themeTint="BF"/>
                <w:szCs w:val="20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595959" w:themeColor="text1" w:themeTint="A6"/>
              <w:left w:val="nil"/>
              <w:bottom w:val="single" w:sz="4" w:space="0" w:color="595959" w:themeColor="text1" w:themeTint="A6"/>
              <w:right w:val="nil"/>
            </w:tcBorders>
          </w:tcPr>
          <w:p w14:paraId="3CAD94F4" w14:textId="77777777" w:rsidR="00287785" w:rsidRPr="0035702A" w:rsidRDefault="00287785" w:rsidP="00C63EAE">
            <w:pPr>
              <w:pStyle w:val="TEKST"/>
              <w:spacing w:line="240" w:lineRule="auto"/>
              <w:ind w:left="74"/>
              <w:rPr>
                <w:rFonts w:ascii="Arial" w:hAnsi="Arial" w:cs="Arial"/>
                <w:szCs w:val="20"/>
              </w:rPr>
            </w:pPr>
          </w:p>
        </w:tc>
      </w:tr>
      <w:tr w:rsidR="00526E18" w:rsidRPr="0035702A" w14:paraId="2DA5B1BE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17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D9D9D9" w:themeFill="background1" w:themeFillShade="D9"/>
          </w:tcPr>
          <w:p w14:paraId="0767A15A" w14:textId="77777777" w:rsidR="00526E18" w:rsidRPr="0035702A" w:rsidRDefault="00526E1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b/>
                <w:szCs w:val="20"/>
              </w:rPr>
              <w:t>3. MOTIVACIJA IN RAZLOGI ZA PRIJAVO NA RAZPIS</w:t>
            </w:r>
          </w:p>
        </w:tc>
      </w:tr>
      <w:tr w:rsidR="00287785" w:rsidRPr="0035702A" w14:paraId="19827B0B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1440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D9D9D9" w:themeFill="background1" w:themeFillShade="D9"/>
          </w:tcPr>
          <w:p w14:paraId="48A09AC4" w14:textId="77777777" w:rsidR="00287785" w:rsidRPr="0035702A" w:rsidRDefault="00287785" w:rsidP="00C63EAE">
            <w:pPr>
              <w:pStyle w:val="TEKST"/>
              <w:tabs>
                <w:tab w:val="left" w:pos="3270"/>
              </w:tabs>
              <w:rPr>
                <w:rFonts w:ascii="Arial" w:hAnsi="Arial" w:cs="Arial"/>
                <w:i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Ta razdelek je nadomestilo za običajno motivacijsko pismo, zato v tem razdelku:</w:t>
            </w:r>
          </w:p>
          <w:p w14:paraId="545E3BC0" w14:textId="2216BF12" w:rsidR="00287785" w:rsidRPr="0035702A" w:rsidRDefault="00287785" w:rsidP="00C63EAE">
            <w:pPr>
              <w:pStyle w:val="TEKST"/>
              <w:numPr>
                <w:ilvl w:val="0"/>
                <w:numId w:val="8"/>
              </w:numPr>
              <w:tabs>
                <w:tab w:val="left" w:pos="3270"/>
              </w:tabs>
              <w:ind w:left="142" w:hanging="142"/>
              <w:rPr>
                <w:rFonts w:ascii="Arial" w:hAnsi="Arial" w:cs="Arial"/>
                <w:i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opišite </w:t>
            </w:r>
            <w:r w:rsidR="00D03FB9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vašo motivacijo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za</w:t>
            </w:r>
            <w:r w:rsidR="00D03FB9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 opravljanje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funkcij</w:t>
            </w:r>
            <w:r w:rsidR="00D03FB9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e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mladinskega delegata,</w:t>
            </w:r>
            <w:r w:rsidR="007C6E4B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 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navedite vaše</w:t>
            </w:r>
            <w:r w:rsidR="00D03FB9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 oseb</w:t>
            </w:r>
            <w:r w:rsidR="00413EA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nostne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sposobnosti in lastnosti, za katere menite, da lahko pripomorejo k </w:t>
            </w:r>
            <w:r w:rsidR="00E77EF0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nadaljnjem </w:t>
            </w:r>
            <w:r w:rsidR="007150B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razvoju instituta mladinskega delegata pri OZN:</w:t>
            </w:r>
          </w:p>
          <w:p w14:paraId="3E2719D4" w14:textId="4A185F92" w:rsidR="007A72A3" w:rsidRPr="0035702A" w:rsidRDefault="007A72A3" w:rsidP="00785BEE">
            <w:pPr>
              <w:pStyle w:val="TEKST"/>
              <w:numPr>
                <w:ilvl w:val="0"/>
                <w:numId w:val="8"/>
              </w:numPr>
              <w:tabs>
                <w:tab w:val="left" w:pos="3270"/>
              </w:tabs>
              <w:ind w:left="142" w:hanging="142"/>
              <w:rPr>
                <w:rFonts w:ascii="Arial" w:hAnsi="Arial" w:cs="Arial"/>
                <w:i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kako si </w:t>
            </w:r>
            <w:r w:rsidR="007150B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na splošno 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predstavljate delo mladinskega delegata</w:t>
            </w:r>
            <w:r w:rsidR="007150B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:</w:t>
            </w:r>
          </w:p>
          <w:p w14:paraId="7D16B520" w14:textId="77777777" w:rsidR="00287785" w:rsidRPr="0035702A" w:rsidRDefault="00287785" w:rsidP="00C63EAE">
            <w:pPr>
              <w:pStyle w:val="TEKST"/>
              <w:numPr>
                <w:ilvl w:val="0"/>
                <w:numId w:val="8"/>
              </w:numPr>
              <w:tabs>
                <w:tab w:val="left" w:pos="3270"/>
              </w:tabs>
              <w:ind w:left="142" w:hanging="142"/>
              <w:rPr>
                <w:rFonts w:ascii="Arial" w:hAnsi="Arial" w:cs="Arial"/>
                <w:i/>
                <w:color w:val="808080" w:themeColor="background1" w:themeShade="80"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na kratko navedite zakaj menite, da ste vi najboljši kandidat za to funkcijo in kaj vas loči od množice.</w:t>
            </w:r>
          </w:p>
          <w:p w14:paraId="6B2F8808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b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(omejitev besedila: do 2</w:t>
            </w:r>
            <w:r w:rsidR="008F6153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0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00 znakov brez presledkov)</w:t>
            </w:r>
          </w:p>
        </w:tc>
      </w:tr>
      <w:tr w:rsidR="00DD49BD" w:rsidRPr="0035702A" w14:paraId="42EAF753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22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DB70A45" w14:textId="77777777" w:rsidR="00DD49BD" w:rsidRPr="0035702A" w:rsidRDefault="00DD49BD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3211D887" w14:textId="77777777" w:rsidR="00DD49BD" w:rsidRPr="0035702A" w:rsidRDefault="00DD49BD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71AC7640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004172D6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69DF1956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2EDBEEC8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46643E28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0EB153A9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43E326AD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7C4FA218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160A7E77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2BA24591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0B539735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20DC8354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46A6F466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0DFAC074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67B5DBFC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46C53514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169214A3" w14:textId="77777777" w:rsidR="00DD49BD" w:rsidRPr="0035702A" w:rsidRDefault="00DD49BD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7D2E78EB" w14:textId="77777777" w:rsidR="00DD49BD" w:rsidRPr="0035702A" w:rsidRDefault="00DD49BD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7AE1C90D" w14:textId="77777777" w:rsidR="00DD49BD" w:rsidRPr="0035702A" w:rsidRDefault="00DD49BD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</w:tc>
      </w:tr>
      <w:tr w:rsidR="00DD49BD" w:rsidRPr="0035702A" w14:paraId="01FDBFB5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15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D9D9D9" w:themeFill="background1" w:themeFillShade="D9"/>
          </w:tcPr>
          <w:p w14:paraId="4B1F11E1" w14:textId="77777777" w:rsidR="00DD49BD" w:rsidRPr="0035702A" w:rsidRDefault="00DD49BD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b/>
                <w:szCs w:val="20"/>
              </w:rPr>
              <w:lastRenderedPageBreak/>
              <w:t>4. IZKUŠNJE</w:t>
            </w:r>
          </w:p>
        </w:tc>
      </w:tr>
      <w:tr w:rsidR="00287785" w:rsidRPr="0035702A" w14:paraId="12606DA6" w14:textId="77777777" w:rsidTr="00B722AF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2651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D9D9D9" w:themeFill="background1" w:themeFillShade="D9"/>
          </w:tcPr>
          <w:p w14:paraId="7EB0237E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i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Naštejte vse vaše izkušnje, ki jih imate:</w:t>
            </w:r>
          </w:p>
          <w:p w14:paraId="464EA770" w14:textId="7230B631" w:rsidR="00287785" w:rsidRPr="0035702A" w:rsidRDefault="00287785" w:rsidP="00C63EAE">
            <w:pPr>
              <w:pStyle w:val="TEKST"/>
              <w:rPr>
                <w:rFonts w:ascii="Arial" w:hAnsi="Arial" w:cs="Arial"/>
                <w:i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-</w:t>
            </w:r>
            <w:r w:rsidR="007C6E4B"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 </w:t>
            </w:r>
            <w:r w:rsidR="007B2C98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pri zagovorništvu mladih,</w:t>
            </w:r>
          </w:p>
          <w:p w14:paraId="527A5E9C" w14:textId="51CA71BB" w:rsidR="007C6E4B" w:rsidRPr="0035702A" w:rsidRDefault="00287785" w:rsidP="00C63EAE">
            <w:pPr>
              <w:pStyle w:val="TEKST"/>
              <w:rPr>
                <w:rFonts w:ascii="Arial" w:hAnsi="Arial" w:cs="Arial"/>
                <w:i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- z </w:t>
            </w:r>
            <w:r w:rsidR="007B2C98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organizacijo dogodkov in vodenjem projektov,</w:t>
            </w:r>
          </w:p>
          <w:p w14:paraId="3B8C683B" w14:textId="447A54EF" w:rsidR="00287785" w:rsidRPr="0035702A" w:rsidRDefault="00287785" w:rsidP="00C63EAE">
            <w:pPr>
              <w:pStyle w:val="TEKST"/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- z udeležbo na</w:t>
            </w:r>
            <w:r w:rsidR="007C6E4B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 mednarodnih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dogodkih </w:t>
            </w:r>
            <w:r w:rsidR="00413EA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(npr. konference, izmenjave, simulacije, ipd.)</w:t>
            </w:r>
            <w:r w:rsidR="007B2C98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,</w:t>
            </w:r>
          </w:p>
          <w:p w14:paraId="148765F2" w14:textId="77777777" w:rsidR="00287785" w:rsidRPr="0035702A" w:rsidRDefault="00287785" w:rsidP="00C63EAE">
            <w:pPr>
              <w:pStyle w:val="TEKST"/>
              <w:rPr>
                <w:rFonts w:ascii="Arial" w:hAnsi="Arial" w:cs="Arial"/>
                <w:i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- z javnim nastopanjem,</w:t>
            </w:r>
          </w:p>
          <w:p w14:paraId="295EA578" w14:textId="78E73E63" w:rsidR="007C6E4B" w:rsidRPr="0035702A" w:rsidRDefault="00287785" w:rsidP="00C63EAE">
            <w:pPr>
              <w:pStyle w:val="TEKST"/>
              <w:rPr>
                <w:rFonts w:ascii="Arial" w:hAnsi="Arial" w:cs="Arial"/>
                <w:i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- s pi</w:t>
            </w:r>
            <w:r w:rsidR="007C6E4B"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sanjem (strokovnih) prispevkov</w:t>
            </w:r>
            <w:r w:rsidR="00413EA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, člankov, kolumn, itd.</w:t>
            </w:r>
            <w:r w:rsidR="007C6E4B"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</w:t>
            </w:r>
          </w:p>
          <w:p w14:paraId="2EFEBB0C" w14:textId="77777777" w:rsidR="00287785" w:rsidRPr="0035702A" w:rsidRDefault="007C6E4B" w:rsidP="00C63EAE">
            <w:pPr>
              <w:pStyle w:val="TEKST"/>
              <w:rPr>
                <w:rFonts w:ascii="Arial" w:hAnsi="Arial" w:cs="Arial"/>
                <w:i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(</w:t>
            </w:r>
            <w:r w:rsidR="00287785"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Navodila so le okvirna, vpišete lahko tudi ostale izkušnje, ki niso navedene zgoraj in v kolikor mislite, da so relevantne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za izbor)</w:t>
            </w:r>
            <w:r w:rsidR="00287785"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</w:t>
            </w:r>
          </w:p>
          <w:p w14:paraId="7D5A75A6" w14:textId="5E79FD8E" w:rsidR="00287785" w:rsidRPr="0035702A" w:rsidRDefault="002A6A03" w:rsidP="00C63EAE">
            <w:pPr>
              <w:pStyle w:val="TEKST"/>
              <w:rPr>
                <w:rFonts w:ascii="Arial" w:hAnsi="Arial" w:cs="Arial"/>
                <w:b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(omejitev besedila: do </w:t>
            </w:r>
            <w:r w:rsidR="00542DA3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5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000 znakov brez presledkov)</w:t>
            </w:r>
          </w:p>
        </w:tc>
      </w:tr>
      <w:tr w:rsidR="00DD49BD" w:rsidRPr="0035702A" w14:paraId="33DFA7F4" w14:textId="77777777" w:rsidTr="00B722AF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22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185B3506" w14:textId="77777777" w:rsidR="00F6486F" w:rsidRPr="0035702A" w:rsidRDefault="00F6486F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7E0DF819" w14:textId="77777777" w:rsidR="00F6486F" w:rsidRPr="0035702A" w:rsidRDefault="00F6486F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78F3DDE0" w14:textId="77777777" w:rsidR="00F6486F" w:rsidRPr="0035702A" w:rsidRDefault="00F6486F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3E93D1E3" w14:textId="77777777" w:rsidR="00F6486F" w:rsidRPr="0035702A" w:rsidRDefault="00F6486F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47E7C084" w14:textId="77777777" w:rsidR="00F6486F" w:rsidRPr="0035702A" w:rsidRDefault="00F6486F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20D153A2" w14:textId="77777777" w:rsidR="00F6486F" w:rsidRPr="0035702A" w:rsidRDefault="00F6486F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198232DD" w14:textId="77777777" w:rsidR="00F6486F" w:rsidRPr="0035702A" w:rsidRDefault="00F6486F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32E606ED" w14:textId="77777777" w:rsidR="00F6486F" w:rsidRPr="0035702A" w:rsidRDefault="00F6486F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3DA4863E" w14:textId="77777777" w:rsidR="00F6486F" w:rsidRPr="0035702A" w:rsidRDefault="00F6486F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6BBED1B0" w14:textId="77777777" w:rsidR="00F6486F" w:rsidRPr="0035702A" w:rsidRDefault="00F6486F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  <w:p w14:paraId="127F2CA0" w14:textId="77777777" w:rsidR="00F6486F" w:rsidRPr="0035702A" w:rsidRDefault="00F6486F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</w:tc>
      </w:tr>
      <w:tr w:rsidR="009D1788" w:rsidRPr="0035702A" w14:paraId="42804F32" w14:textId="77777777" w:rsidTr="005E5A5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15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D9D9D9" w:themeFill="background1" w:themeFillShade="D9"/>
          </w:tcPr>
          <w:p w14:paraId="263B0D77" w14:textId="09011CA3" w:rsidR="009D1788" w:rsidRPr="0035702A" w:rsidRDefault="009D1788" w:rsidP="009D1788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  <w:r w:rsidRPr="0035702A">
              <w:rPr>
                <w:rFonts w:ascii="Arial" w:hAnsi="Arial" w:cs="Arial"/>
                <w:b/>
                <w:szCs w:val="20"/>
              </w:rPr>
              <w:t xml:space="preserve">5. </w:t>
            </w:r>
            <w:r w:rsidR="007150B2" w:rsidRPr="0035702A">
              <w:rPr>
                <w:rFonts w:ascii="Arial" w:hAnsi="Arial" w:cs="Arial"/>
                <w:b/>
                <w:szCs w:val="20"/>
                <w:lang w:val="sl-SI"/>
              </w:rPr>
              <w:t>PRIORITETE MANDATA / PROGRAM DELOVANJA</w:t>
            </w:r>
          </w:p>
        </w:tc>
      </w:tr>
      <w:tr w:rsidR="009D1788" w:rsidRPr="0035702A" w14:paraId="4BDB50A2" w14:textId="77777777" w:rsidTr="009D1788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788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D9D9D9" w:themeFill="background1" w:themeFillShade="D9"/>
          </w:tcPr>
          <w:p w14:paraId="4F6AF725" w14:textId="00B90281" w:rsidR="009D1788" w:rsidRPr="0035702A" w:rsidRDefault="009D1788" w:rsidP="009D1788">
            <w:pPr>
              <w:pStyle w:val="TEKST"/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1.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ab/>
            </w:r>
            <w:r w:rsidR="007150B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Izberite dve prioriteti oziroma temi </w:t>
            </w:r>
            <w:r w:rsidR="00542DA3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znotraj Agende 2030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, ki jo pokriva Organizacija združenih narodov,</w:t>
            </w:r>
            <w:r w:rsidR="007150B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 in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bi </w:t>
            </w:r>
            <w:r w:rsidR="007150B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jih 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kot mladinski delegat predstavili mladim v Sloveniji, zak</w:t>
            </w:r>
            <w:r w:rsidR="00542DA3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aj se vam prav t</w:t>
            </w:r>
            <w:r w:rsidR="007150B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i prioriteti </w:t>
            </w:r>
            <w:r w:rsidR="00542DA3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zdi</w:t>
            </w:r>
            <w:r w:rsidR="007150B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ta </w:t>
            </w:r>
            <w:r w:rsidR="00542DA3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relevantn</w:t>
            </w:r>
            <w:r w:rsidR="007150B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i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 ter </w:t>
            </w:r>
            <w:r w:rsidR="00542DA3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kakšne so vaše ideje za promo</w:t>
            </w:r>
            <w:r w:rsidR="007150B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cijo izbranih tematik</w:t>
            </w:r>
            <w:r w:rsidR="00542DA3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? </w:t>
            </w:r>
            <w:r w:rsidR="00D03FB9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Prav tako navedite, kakšne so vaše relevantne izkušnje s poznavanjem </w:t>
            </w:r>
            <w:r w:rsidR="007150B2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izbranih</w:t>
            </w:r>
            <w:r w:rsidR="00D03FB9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 xml:space="preserve"> tematik (če ni razvidno iz predhodnih odgovorov v prijavnici). </w:t>
            </w:r>
          </w:p>
          <w:p w14:paraId="5598394E" w14:textId="54A1AF9B" w:rsidR="009D1788" w:rsidRPr="0035702A" w:rsidRDefault="009D1788" w:rsidP="009D1788">
            <w:pPr>
              <w:pStyle w:val="TEKST"/>
              <w:rPr>
                <w:rFonts w:ascii="Arial" w:hAnsi="Arial" w:cs="Arial"/>
                <w:b/>
                <w:szCs w:val="20"/>
              </w:rPr>
            </w:pP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 xml:space="preserve">(omejitev besedila: do </w:t>
            </w:r>
            <w:r w:rsidR="00542DA3" w:rsidRPr="0035702A">
              <w:rPr>
                <w:rFonts w:ascii="Arial" w:hAnsi="Arial" w:cs="Arial"/>
                <w:i/>
                <w:color w:val="404040" w:themeColor="text1" w:themeTint="BF"/>
                <w:szCs w:val="20"/>
                <w:lang w:val="sl-SI"/>
              </w:rPr>
              <w:t>3</w:t>
            </w:r>
            <w:r w:rsidRPr="0035702A">
              <w:rPr>
                <w:rFonts w:ascii="Arial" w:hAnsi="Arial" w:cs="Arial"/>
                <w:i/>
                <w:color w:val="404040" w:themeColor="text1" w:themeTint="BF"/>
                <w:szCs w:val="20"/>
              </w:rPr>
              <w:t>000 znakov brez presledkov)</w:t>
            </w:r>
          </w:p>
        </w:tc>
      </w:tr>
      <w:tr w:rsidR="009D1788" w:rsidRPr="0035702A" w14:paraId="641B9BA8" w14:textId="77777777" w:rsidTr="009D1788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22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7B134E3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2446C0BB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495C9EB9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0142026B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5C6362DD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6BD4A7A1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582FADA5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38256AFC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0E86096F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4724B087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659516A3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23926520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423E4468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  <w:p w14:paraId="69D32411" w14:textId="77777777" w:rsidR="009D1788" w:rsidRPr="0035702A" w:rsidRDefault="009D1788" w:rsidP="00C63EAE">
            <w:pPr>
              <w:pStyle w:val="TEKST"/>
              <w:rPr>
                <w:rFonts w:ascii="Arial" w:hAnsi="Arial" w:cs="Arial"/>
                <w:color w:val="404040" w:themeColor="text1" w:themeTint="BF"/>
                <w:szCs w:val="20"/>
                <w:lang w:val="sl-SI"/>
              </w:rPr>
            </w:pPr>
          </w:p>
        </w:tc>
      </w:tr>
      <w:tr w:rsidR="00B722AF" w:rsidRPr="0035702A" w14:paraId="3EF806EC" w14:textId="77777777" w:rsidTr="009D1788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22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2F6310" w14:textId="77777777" w:rsidR="008F6153" w:rsidRPr="0035702A" w:rsidRDefault="008F6153" w:rsidP="003E7484">
            <w:pPr>
              <w:pStyle w:val="TEKST"/>
              <w:tabs>
                <w:tab w:val="left" w:pos="8070"/>
              </w:tabs>
              <w:rPr>
                <w:rFonts w:ascii="Arial" w:hAnsi="Arial" w:cs="Arial"/>
                <w:b/>
                <w:szCs w:val="20"/>
              </w:rPr>
            </w:pPr>
          </w:p>
        </w:tc>
      </w:tr>
      <w:tr w:rsidR="00F6486F" w:rsidRPr="0035702A" w14:paraId="2B7444A5" w14:textId="77777777" w:rsidTr="009D1788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22"/>
        </w:trPr>
        <w:tc>
          <w:tcPr>
            <w:tcW w:w="9284" w:type="dxa"/>
            <w:gridSpan w:val="4"/>
            <w:tcBorders>
              <w:top w:val="single" w:sz="4" w:space="0" w:color="auto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D9D9D9" w:themeFill="background1" w:themeFillShade="D9"/>
          </w:tcPr>
          <w:p w14:paraId="4C2E68B8" w14:textId="77777777" w:rsidR="00F6486F" w:rsidRPr="0035702A" w:rsidRDefault="009D1788" w:rsidP="003E7484">
            <w:pPr>
              <w:pStyle w:val="TEKST"/>
              <w:tabs>
                <w:tab w:val="left" w:pos="8070"/>
              </w:tabs>
              <w:rPr>
                <w:rFonts w:ascii="Arial" w:hAnsi="Arial" w:cs="Arial"/>
                <w:color w:val="404040" w:themeColor="text1" w:themeTint="BF"/>
                <w:szCs w:val="20"/>
              </w:rPr>
            </w:pPr>
            <w:r w:rsidRPr="0035702A">
              <w:rPr>
                <w:rFonts w:ascii="Arial" w:hAnsi="Arial" w:cs="Arial"/>
                <w:b/>
                <w:szCs w:val="20"/>
              </w:rPr>
              <w:t>6</w:t>
            </w:r>
            <w:r w:rsidR="00F6486F" w:rsidRPr="0035702A">
              <w:rPr>
                <w:rFonts w:ascii="Arial" w:hAnsi="Arial" w:cs="Arial"/>
                <w:b/>
                <w:szCs w:val="20"/>
              </w:rPr>
              <w:t>. IZJAVA KANDIDATA/PRIJAVITELJA</w:t>
            </w:r>
            <w:r w:rsidR="003E7484" w:rsidRPr="0035702A">
              <w:rPr>
                <w:rFonts w:ascii="Arial" w:hAnsi="Arial" w:cs="Arial"/>
                <w:b/>
                <w:szCs w:val="20"/>
              </w:rPr>
              <w:tab/>
            </w:r>
          </w:p>
        </w:tc>
      </w:tr>
      <w:tr w:rsidR="00F6486F" w:rsidRPr="0035702A" w14:paraId="10293E3D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22"/>
        </w:trPr>
        <w:tc>
          <w:tcPr>
            <w:tcW w:w="9284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67A33B4" w14:textId="77777777" w:rsidR="00F6486F" w:rsidRPr="0035702A" w:rsidRDefault="00D77CFD" w:rsidP="00C63EA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5702A">
              <w:rPr>
                <w:rFonts w:ascii="Arial" w:hAnsi="Arial" w:cs="Arial"/>
                <w:sz w:val="20"/>
                <w:szCs w:val="20"/>
              </w:rPr>
              <w:t>Izjavljam</w:t>
            </w:r>
            <w:r w:rsidR="00F6486F" w:rsidRPr="0035702A">
              <w:rPr>
                <w:rFonts w:ascii="Arial" w:hAnsi="Arial" w:cs="Arial"/>
                <w:sz w:val="20"/>
                <w:szCs w:val="20"/>
              </w:rPr>
              <w:t xml:space="preserve">, da: </w:t>
            </w:r>
          </w:p>
          <w:p w14:paraId="391E37FD" w14:textId="77777777" w:rsidR="00F6486F" w:rsidRPr="0035702A" w:rsidRDefault="00F6486F" w:rsidP="00C63EAE">
            <w:pPr>
              <w:pStyle w:val="ListParagraph"/>
              <w:numPr>
                <w:ilvl w:val="0"/>
                <w:numId w:val="12"/>
              </w:numPr>
              <w:ind w:left="246" w:hanging="246"/>
              <w:jc w:val="both"/>
              <w:rPr>
                <w:rFonts w:ascii="Arial" w:hAnsi="Arial" w:cs="Arial"/>
                <w:sz w:val="20"/>
                <w:szCs w:val="20"/>
                <w:lang w:val="sl-SI"/>
              </w:rPr>
            </w:pPr>
            <w:r w:rsidRPr="0035702A">
              <w:rPr>
                <w:rFonts w:ascii="Arial" w:hAnsi="Arial" w:cs="Arial"/>
                <w:sz w:val="20"/>
                <w:szCs w:val="20"/>
                <w:lang w:val="sl-SI"/>
              </w:rPr>
              <w:t>sem državljan Republike Slovenije,</w:t>
            </w:r>
          </w:p>
          <w:p w14:paraId="5756B635" w14:textId="77777777" w:rsidR="00F6486F" w:rsidRPr="0035702A" w:rsidRDefault="00F6486F" w:rsidP="00C63EAE">
            <w:pPr>
              <w:pStyle w:val="ListParagraph"/>
              <w:numPr>
                <w:ilvl w:val="0"/>
                <w:numId w:val="12"/>
              </w:numPr>
              <w:ind w:left="246" w:hanging="246"/>
              <w:jc w:val="both"/>
              <w:rPr>
                <w:rFonts w:ascii="Arial" w:hAnsi="Arial" w:cs="Arial"/>
                <w:sz w:val="20"/>
                <w:szCs w:val="20"/>
                <w:lang w:val="sl-SI"/>
              </w:rPr>
            </w:pPr>
            <w:r w:rsidRPr="0035702A">
              <w:rPr>
                <w:rFonts w:ascii="Arial" w:hAnsi="Arial" w:cs="Arial"/>
                <w:sz w:val="20"/>
                <w:szCs w:val="20"/>
                <w:lang w:val="sl-SI"/>
              </w:rPr>
              <w:t>nisem bil</w:t>
            </w:r>
            <w:r w:rsidR="00D77CFD" w:rsidRPr="0035702A">
              <w:rPr>
                <w:rFonts w:ascii="Arial" w:hAnsi="Arial" w:cs="Arial"/>
                <w:sz w:val="20"/>
                <w:szCs w:val="20"/>
                <w:lang w:val="sl-SI"/>
              </w:rPr>
              <w:t xml:space="preserve"> pravnomočno obsojen</w:t>
            </w:r>
            <w:r w:rsidRPr="0035702A">
              <w:rPr>
                <w:rFonts w:ascii="Arial" w:hAnsi="Arial" w:cs="Arial"/>
                <w:sz w:val="20"/>
                <w:szCs w:val="20"/>
                <w:lang w:val="sl-SI"/>
              </w:rPr>
              <w:t xml:space="preserve"> zaradi naklepnega kaznivega dejanja, ki se preganja po uradni dolžnosti,</w:t>
            </w:r>
          </w:p>
          <w:p w14:paraId="3498EC2A" w14:textId="77777777" w:rsidR="00F6486F" w:rsidRPr="0035702A" w:rsidRDefault="00F6486F" w:rsidP="00C63EAE">
            <w:pPr>
              <w:pStyle w:val="ListParagraph"/>
              <w:numPr>
                <w:ilvl w:val="0"/>
                <w:numId w:val="12"/>
              </w:numPr>
              <w:ind w:left="246" w:hanging="246"/>
              <w:jc w:val="both"/>
              <w:rPr>
                <w:rFonts w:ascii="Arial" w:hAnsi="Arial" w:cs="Arial"/>
                <w:sz w:val="20"/>
                <w:szCs w:val="20"/>
                <w:lang w:val="sl-SI"/>
              </w:rPr>
            </w:pPr>
            <w:r w:rsidRPr="0035702A">
              <w:rPr>
                <w:rFonts w:ascii="Arial" w:hAnsi="Arial" w:cs="Arial"/>
                <w:sz w:val="20"/>
                <w:szCs w:val="20"/>
                <w:lang w:val="sl-SI"/>
              </w:rPr>
              <w:t>nisem bil obsojen na nepogojno kazen zapora v trajanju več kot šest mesecev,</w:t>
            </w:r>
          </w:p>
          <w:p w14:paraId="69A8EA16" w14:textId="77777777" w:rsidR="00F6486F" w:rsidRPr="0035702A" w:rsidRDefault="00F6486F" w:rsidP="00C63EAE">
            <w:pPr>
              <w:pStyle w:val="ListParagraph"/>
              <w:numPr>
                <w:ilvl w:val="0"/>
                <w:numId w:val="12"/>
              </w:numPr>
              <w:ind w:left="246" w:hanging="246"/>
              <w:jc w:val="both"/>
              <w:rPr>
                <w:rFonts w:ascii="Arial" w:hAnsi="Arial" w:cs="Arial"/>
                <w:sz w:val="20"/>
                <w:szCs w:val="20"/>
                <w:lang w:val="sl-SI"/>
              </w:rPr>
            </w:pPr>
            <w:r w:rsidRPr="0035702A">
              <w:rPr>
                <w:rFonts w:ascii="Arial" w:hAnsi="Arial" w:cs="Arial"/>
                <w:sz w:val="20"/>
                <w:szCs w:val="20"/>
                <w:lang w:val="sl-SI"/>
              </w:rPr>
              <w:lastRenderedPageBreak/>
              <w:t>zoper mene ni bila vložena pravnomočna obtožnica zaradi naklepnega kaznivega dejanja, ki se preganja po uradni dolžnosti.</w:t>
            </w:r>
          </w:p>
        </w:tc>
      </w:tr>
      <w:tr w:rsidR="002F5966" w:rsidRPr="0035702A" w14:paraId="78CA1762" w14:textId="77777777" w:rsidTr="002C5B3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gridAfter w:val="1"/>
          <w:wAfter w:w="1559" w:type="dxa"/>
          <w:trHeight w:val="322"/>
        </w:trPr>
        <w:tc>
          <w:tcPr>
            <w:tcW w:w="77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456163" w14:textId="77777777" w:rsidR="002F5966" w:rsidRPr="0035702A" w:rsidRDefault="002F5966" w:rsidP="002F596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B5C16C" w14:textId="77777777" w:rsidR="002F5966" w:rsidRPr="0035702A" w:rsidRDefault="002F5966" w:rsidP="002F596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5702A">
              <w:rPr>
                <w:rFonts w:ascii="Arial" w:hAnsi="Arial" w:cs="Arial"/>
                <w:b/>
                <w:sz w:val="20"/>
                <w:szCs w:val="20"/>
              </w:rPr>
              <w:t>K prijavnici je potrebno obvezno priložiti CV (življenjepis).</w:t>
            </w:r>
          </w:p>
        </w:tc>
      </w:tr>
      <w:tr w:rsidR="002F5966" w:rsidRPr="0035702A" w14:paraId="5F202A0B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gridAfter w:val="1"/>
          <w:wAfter w:w="1559" w:type="dxa"/>
          <w:trHeight w:val="322"/>
        </w:trPr>
        <w:tc>
          <w:tcPr>
            <w:tcW w:w="37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F011EB" w14:textId="77777777" w:rsidR="002F5966" w:rsidRPr="0035702A" w:rsidRDefault="002F5966" w:rsidP="002F596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43EC665F" w14:textId="77777777" w:rsidR="002F5966" w:rsidRPr="0035702A" w:rsidRDefault="002F5966" w:rsidP="002F596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5966" w:rsidRPr="0035702A" w14:paraId="770A10D7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gridAfter w:val="1"/>
          <w:wAfter w:w="1559" w:type="dxa"/>
          <w:trHeight w:val="322"/>
        </w:trPr>
        <w:tc>
          <w:tcPr>
            <w:tcW w:w="37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F9D889" w14:textId="65B249AF" w:rsidR="002F5966" w:rsidRPr="0035702A" w:rsidRDefault="002F5966" w:rsidP="002F596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5EF4F93A" w14:textId="77777777" w:rsidR="002F5966" w:rsidRPr="0035702A" w:rsidRDefault="002F5966" w:rsidP="002F596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5966" w:rsidRPr="0035702A" w14:paraId="3BB710FA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gridAfter w:val="1"/>
          <w:wAfter w:w="1559" w:type="dxa"/>
          <w:trHeight w:val="322"/>
        </w:trPr>
        <w:tc>
          <w:tcPr>
            <w:tcW w:w="37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350216" w14:textId="77777777" w:rsidR="002F5966" w:rsidRPr="0035702A" w:rsidRDefault="002F5966" w:rsidP="002F596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5702A">
              <w:rPr>
                <w:rFonts w:ascii="Arial" w:hAnsi="Arial" w:cs="Arial"/>
                <w:sz w:val="20"/>
                <w:szCs w:val="20"/>
              </w:rPr>
              <w:t>Ime in priimek kandidata/prijavitelja: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595959" w:themeColor="text1" w:themeTint="A6"/>
              <w:right w:val="nil"/>
            </w:tcBorders>
          </w:tcPr>
          <w:p w14:paraId="049DFB1C" w14:textId="77777777" w:rsidR="002F5966" w:rsidRPr="0035702A" w:rsidRDefault="002F5966" w:rsidP="002F596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5966" w:rsidRPr="0035702A" w14:paraId="3418F8E8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gridAfter w:val="1"/>
          <w:wAfter w:w="1559" w:type="dxa"/>
          <w:trHeight w:val="322"/>
        </w:trPr>
        <w:tc>
          <w:tcPr>
            <w:tcW w:w="37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131C4F" w14:textId="77777777" w:rsidR="002F5966" w:rsidRPr="0035702A" w:rsidRDefault="002F5966" w:rsidP="002F596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5702A">
              <w:rPr>
                <w:rFonts w:ascii="Arial" w:hAnsi="Arial" w:cs="Arial"/>
                <w:sz w:val="20"/>
                <w:szCs w:val="20"/>
              </w:rPr>
              <w:t>Kraj in datum:</w:t>
            </w:r>
          </w:p>
        </w:tc>
        <w:tc>
          <w:tcPr>
            <w:tcW w:w="3969" w:type="dxa"/>
            <w:tcBorders>
              <w:top w:val="single" w:sz="4" w:space="0" w:color="595959" w:themeColor="text1" w:themeTint="A6"/>
              <w:left w:val="nil"/>
              <w:bottom w:val="single" w:sz="4" w:space="0" w:color="595959" w:themeColor="text1" w:themeTint="A6"/>
              <w:right w:val="nil"/>
            </w:tcBorders>
          </w:tcPr>
          <w:p w14:paraId="6D320C91" w14:textId="77777777" w:rsidR="002F5966" w:rsidRPr="0035702A" w:rsidRDefault="002F5966" w:rsidP="002F596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5966" w:rsidRPr="0035702A" w14:paraId="6C480C23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gridAfter w:val="2"/>
          <w:wAfter w:w="5528" w:type="dxa"/>
          <w:trHeight w:val="322"/>
        </w:trPr>
        <w:tc>
          <w:tcPr>
            <w:tcW w:w="37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11BB37" w14:textId="77777777" w:rsidR="002F5966" w:rsidRPr="0035702A" w:rsidRDefault="002F5966" w:rsidP="002F596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5966" w:rsidRPr="0035702A" w14:paraId="4DA05011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gridAfter w:val="2"/>
          <w:wAfter w:w="5528" w:type="dxa"/>
          <w:trHeight w:val="322"/>
        </w:trPr>
        <w:tc>
          <w:tcPr>
            <w:tcW w:w="37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068EC8" w14:textId="77777777" w:rsidR="002F5966" w:rsidRPr="0035702A" w:rsidRDefault="002F5966" w:rsidP="002F596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5702A">
              <w:rPr>
                <w:rFonts w:ascii="Arial" w:hAnsi="Arial" w:cs="Arial"/>
                <w:sz w:val="20"/>
                <w:szCs w:val="20"/>
              </w:rPr>
              <w:t>Podpis:</w:t>
            </w:r>
          </w:p>
        </w:tc>
      </w:tr>
      <w:tr w:rsidR="002F5966" w:rsidRPr="0035702A" w14:paraId="3A02833C" w14:textId="77777777" w:rsidTr="003E7484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gridAfter w:val="2"/>
          <w:wAfter w:w="5528" w:type="dxa"/>
          <w:trHeight w:val="322"/>
        </w:trPr>
        <w:tc>
          <w:tcPr>
            <w:tcW w:w="3756" w:type="dxa"/>
            <w:gridSpan w:val="2"/>
            <w:tcBorders>
              <w:top w:val="nil"/>
              <w:left w:val="nil"/>
              <w:bottom w:val="single" w:sz="4" w:space="0" w:color="595959" w:themeColor="text1" w:themeTint="A6"/>
              <w:right w:val="nil"/>
            </w:tcBorders>
          </w:tcPr>
          <w:p w14:paraId="1A2C8BF9" w14:textId="77777777" w:rsidR="002F5966" w:rsidRPr="0035702A" w:rsidRDefault="002F5966" w:rsidP="002F596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DA93FE4" w14:textId="77777777" w:rsidR="009D1788" w:rsidRPr="0035702A" w:rsidRDefault="009D1788" w:rsidP="009D1788">
      <w:pPr>
        <w:pStyle w:val="TEKST"/>
        <w:rPr>
          <w:rFonts w:ascii="Arial" w:hAnsi="Arial" w:cs="Arial"/>
          <w:i/>
          <w:szCs w:val="20"/>
        </w:rPr>
      </w:pPr>
    </w:p>
    <w:p w14:paraId="0A1F6533" w14:textId="77777777" w:rsidR="00ED5A0F" w:rsidRPr="0035702A" w:rsidRDefault="00ED5A0F" w:rsidP="00ED5A0F">
      <w:pPr>
        <w:pStyle w:val="TEKST"/>
        <w:rPr>
          <w:rFonts w:ascii="Arial" w:hAnsi="Arial" w:cs="Arial"/>
          <w:i/>
          <w:szCs w:val="20"/>
        </w:rPr>
      </w:pPr>
    </w:p>
    <w:p w14:paraId="717A17B0" w14:textId="58E22902" w:rsidR="00ED5A0F" w:rsidRPr="0035702A" w:rsidRDefault="00ED5A0F" w:rsidP="00ED5A0F">
      <w:pPr>
        <w:pStyle w:val="TEKST"/>
        <w:rPr>
          <w:rFonts w:ascii="Arial" w:hAnsi="Arial" w:cs="Arial"/>
          <w:i/>
          <w:szCs w:val="20"/>
        </w:rPr>
      </w:pPr>
      <w:r w:rsidRPr="0035702A">
        <w:rPr>
          <w:rFonts w:ascii="Arial" w:hAnsi="Arial" w:cs="Arial"/>
          <w:i/>
          <w:szCs w:val="20"/>
        </w:rPr>
        <w:t>Prijavnico (z morebitnimi prilogami) pošljite najkasneje do</w:t>
      </w:r>
      <w:r w:rsidR="0051350D">
        <w:rPr>
          <w:rFonts w:ascii="Arial" w:hAnsi="Arial" w:cs="Arial"/>
          <w:i/>
          <w:szCs w:val="20"/>
          <w:lang w:val="en-SI"/>
        </w:rPr>
        <w:t xml:space="preserve"> vključno</w:t>
      </w:r>
      <w:r w:rsidRPr="0035702A">
        <w:rPr>
          <w:rFonts w:ascii="Arial" w:hAnsi="Arial" w:cs="Arial"/>
          <w:i/>
          <w:szCs w:val="20"/>
        </w:rPr>
        <w:t xml:space="preserve"> </w:t>
      </w:r>
      <w:r w:rsidRPr="0035702A">
        <w:rPr>
          <w:rFonts w:ascii="Arial" w:hAnsi="Arial" w:cs="Arial"/>
          <w:i/>
          <w:szCs w:val="20"/>
          <w:lang w:val="sl-SI"/>
        </w:rPr>
        <w:t>srede, 14</w:t>
      </w:r>
      <w:r w:rsidR="0035702A">
        <w:rPr>
          <w:rFonts w:ascii="Arial" w:hAnsi="Arial" w:cs="Arial"/>
          <w:i/>
          <w:szCs w:val="20"/>
          <w:lang w:val="en-SI"/>
        </w:rPr>
        <w:t xml:space="preserve">. aprila </w:t>
      </w:r>
      <w:r w:rsidRPr="0035702A">
        <w:rPr>
          <w:rFonts w:ascii="Arial" w:hAnsi="Arial" w:cs="Arial"/>
          <w:i/>
          <w:szCs w:val="20"/>
          <w:lang w:val="sl-SI"/>
        </w:rPr>
        <w:t xml:space="preserve">2021, </w:t>
      </w:r>
      <w:r w:rsidRPr="0035702A">
        <w:rPr>
          <w:rFonts w:ascii="Arial" w:hAnsi="Arial" w:cs="Arial"/>
          <w:i/>
          <w:szCs w:val="20"/>
        </w:rPr>
        <w:t>po e-pošti na naslov prijave@mss.si, s pripisom v zadevi sporočila "MLADINSKI DELEGAT 202</w:t>
      </w:r>
      <w:r w:rsidRPr="0035702A">
        <w:rPr>
          <w:rFonts w:ascii="Arial" w:hAnsi="Arial" w:cs="Arial"/>
          <w:i/>
          <w:szCs w:val="20"/>
          <w:lang w:val="sl-SI"/>
        </w:rPr>
        <w:t>1 - IME IN PRIIMEK</w:t>
      </w:r>
      <w:r w:rsidRPr="0035702A">
        <w:rPr>
          <w:rFonts w:ascii="Arial" w:hAnsi="Arial" w:cs="Arial"/>
          <w:i/>
          <w:szCs w:val="20"/>
        </w:rPr>
        <w:t>".</w:t>
      </w:r>
      <w:r w:rsidRPr="0035702A">
        <w:rPr>
          <w:rFonts w:ascii="Arial" w:hAnsi="Arial" w:cs="Arial"/>
          <w:i/>
          <w:szCs w:val="20"/>
          <w:lang w:val="sl-SI"/>
        </w:rPr>
        <w:t xml:space="preserve"> </w:t>
      </w:r>
      <w:r w:rsidRPr="0035702A">
        <w:rPr>
          <w:rFonts w:ascii="Arial" w:hAnsi="Arial" w:cs="Arial"/>
          <w:i/>
          <w:szCs w:val="20"/>
        </w:rPr>
        <w:t>V besedilu prijavnice uporabljeni izrazi, zapisani v moški slovnični obliki, so uporabljeni kot nevtralni za ženske in moške.</w:t>
      </w:r>
    </w:p>
    <w:p w14:paraId="50FF61E9" w14:textId="1F5AA0C1" w:rsidR="00D21A4F" w:rsidRDefault="00D21A4F" w:rsidP="00ED5A0F">
      <w:pPr>
        <w:pStyle w:val="TEKST"/>
        <w:rPr>
          <w:rFonts w:ascii="Arial" w:hAnsi="Arial" w:cs="Arial"/>
          <w:i/>
          <w:szCs w:val="20"/>
        </w:rPr>
      </w:pPr>
    </w:p>
    <w:p w14:paraId="72D5E07B" w14:textId="4B2C1D54" w:rsidR="0051350D" w:rsidRPr="0035702A" w:rsidRDefault="0051350D" w:rsidP="00ED5A0F">
      <w:pPr>
        <w:pStyle w:val="TEKST"/>
        <w:rPr>
          <w:rFonts w:ascii="Arial" w:hAnsi="Arial" w:cs="Arial"/>
          <w:i/>
          <w:szCs w:val="20"/>
        </w:rPr>
      </w:pPr>
    </w:p>
    <w:sectPr w:rsidR="0051350D" w:rsidRPr="0035702A" w:rsidSect="00BB35A8">
      <w:headerReference w:type="default" r:id="rId8"/>
      <w:footerReference w:type="default" r:id="rId9"/>
      <w:headerReference w:type="first" r:id="rId10"/>
      <w:pgSz w:w="11906" w:h="16838"/>
      <w:pgMar w:top="2268" w:right="1274" w:bottom="709" w:left="1417" w:header="568" w:footer="52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C9D1A1" w14:textId="77777777" w:rsidR="00290B40" w:rsidRDefault="00290B40" w:rsidP="007D32FC">
      <w:r>
        <w:separator/>
      </w:r>
    </w:p>
  </w:endnote>
  <w:endnote w:type="continuationSeparator" w:id="0">
    <w:p w14:paraId="41EBBDCF" w14:textId="77777777" w:rsidR="00290B40" w:rsidRDefault="00290B40" w:rsidP="007D3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inorHAnsi" w:hAnsiTheme="minorHAnsi" w:cstheme="minorHAnsi"/>
        <w:sz w:val="18"/>
        <w:szCs w:val="18"/>
      </w:rPr>
      <w:id w:val="3983517"/>
      <w:docPartObj>
        <w:docPartGallery w:val="Page Numbers (Bottom of Page)"/>
        <w:docPartUnique/>
      </w:docPartObj>
    </w:sdtPr>
    <w:sdtEndPr/>
    <w:sdtContent>
      <w:p w14:paraId="392E060E" w14:textId="6C30B093" w:rsidR="00DD49BD" w:rsidRPr="003E7484" w:rsidRDefault="00FA5910">
        <w:pPr>
          <w:pStyle w:val="Footer"/>
          <w:jc w:val="center"/>
          <w:rPr>
            <w:rFonts w:asciiTheme="minorHAnsi" w:hAnsiTheme="minorHAnsi" w:cstheme="minorHAnsi"/>
            <w:sz w:val="18"/>
            <w:szCs w:val="18"/>
          </w:rPr>
        </w:pPr>
        <w:r w:rsidRPr="003E7484">
          <w:rPr>
            <w:rFonts w:asciiTheme="minorHAnsi" w:hAnsiTheme="minorHAnsi" w:cstheme="minorHAnsi"/>
            <w:sz w:val="18"/>
            <w:szCs w:val="18"/>
          </w:rPr>
          <w:fldChar w:fldCharType="begin"/>
        </w:r>
        <w:r w:rsidR="00DD49BD" w:rsidRPr="003E7484">
          <w:rPr>
            <w:rFonts w:asciiTheme="minorHAnsi" w:hAnsiTheme="minorHAnsi" w:cstheme="minorHAnsi"/>
            <w:sz w:val="18"/>
            <w:szCs w:val="18"/>
          </w:rPr>
          <w:instrText>PAGE   \* MERGEFORMAT</w:instrText>
        </w:r>
        <w:r w:rsidRPr="003E7484">
          <w:rPr>
            <w:rFonts w:asciiTheme="minorHAnsi" w:hAnsiTheme="minorHAnsi" w:cstheme="minorHAnsi"/>
            <w:sz w:val="18"/>
            <w:szCs w:val="18"/>
          </w:rPr>
          <w:fldChar w:fldCharType="separate"/>
        </w:r>
        <w:r w:rsidR="00D67CC3">
          <w:rPr>
            <w:rFonts w:asciiTheme="minorHAnsi" w:hAnsiTheme="minorHAnsi" w:cstheme="minorHAnsi"/>
            <w:noProof/>
            <w:sz w:val="18"/>
            <w:szCs w:val="18"/>
          </w:rPr>
          <w:t>1</w:t>
        </w:r>
        <w:r w:rsidRPr="003E7484">
          <w:rPr>
            <w:rFonts w:asciiTheme="minorHAnsi" w:hAnsiTheme="minorHAnsi" w:cstheme="minorHAnsi"/>
            <w:sz w:val="18"/>
            <w:szCs w:val="18"/>
          </w:rPr>
          <w:fldChar w:fldCharType="end"/>
        </w:r>
      </w:p>
    </w:sdtContent>
  </w:sdt>
  <w:p w14:paraId="35AB22E0" w14:textId="77777777" w:rsidR="00DD49BD" w:rsidRPr="003E7484" w:rsidRDefault="00DD49BD">
    <w:pPr>
      <w:pStyle w:val="Footer"/>
      <w:rPr>
        <w:rFonts w:asciiTheme="minorHAnsi" w:hAnsiTheme="minorHAnsi" w:cstheme="minorHAns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ED364" w14:textId="77777777" w:rsidR="00290B40" w:rsidRDefault="00290B40" w:rsidP="007D32FC">
      <w:r>
        <w:separator/>
      </w:r>
    </w:p>
  </w:footnote>
  <w:footnote w:type="continuationSeparator" w:id="0">
    <w:p w14:paraId="4ECE3A51" w14:textId="77777777" w:rsidR="00290B40" w:rsidRDefault="00290B40" w:rsidP="007D32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FB357" w14:textId="77777777" w:rsidR="00DD49BD" w:rsidRPr="007D32FC" w:rsidRDefault="003E7484" w:rsidP="003E7484">
    <w:pPr>
      <w:pStyle w:val="Header"/>
      <w:tabs>
        <w:tab w:val="clear" w:pos="4536"/>
        <w:tab w:val="clear" w:pos="9072"/>
      </w:tabs>
      <w:jc w:val="right"/>
    </w:pPr>
    <w:r>
      <w:rPr>
        <w:noProof/>
        <w:lang w:val="en-GB" w:eastAsia="en-GB"/>
      </w:rPr>
      <w:drawing>
        <wp:inline distT="0" distB="0" distL="0" distR="0" wp14:anchorId="23281433" wp14:editId="539B9CAD">
          <wp:extent cx="2269356" cy="981075"/>
          <wp:effectExtent l="19050" t="0" r="0" b="0"/>
          <wp:docPr id="2" name="Slika 1" descr="Opis: logo-jpe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Opis: logo-jpeg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8956" cy="985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7A211D" w14:textId="77777777" w:rsidR="0008671C" w:rsidRDefault="0008671C" w:rsidP="0008671C">
    <w:pPr>
      <w:pStyle w:val="Header"/>
      <w:tabs>
        <w:tab w:val="clear" w:pos="4536"/>
        <w:tab w:val="clear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E55282"/>
    <w:multiLevelType w:val="hybridMultilevel"/>
    <w:tmpl w:val="EA46194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F0998"/>
    <w:multiLevelType w:val="hybridMultilevel"/>
    <w:tmpl w:val="7DF8305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87514"/>
    <w:multiLevelType w:val="hybridMultilevel"/>
    <w:tmpl w:val="93127E6C"/>
    <w:lvl w:ilvl="0" w:tplc="D94240EA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  <w:i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721C57"/>
    <w:multiLevelType w:val="hybridMultilevel"/>
    <w:tmpl w:val="C8A02972"/>
    <w:lvl w:ilvl="0" w:tplc="D94240EA">
      <w:start w:val="1"/>
      <w:numFmt w:val="bullet"/>
      <w:lvlText w:val="‒"/>
      <w:lvlJc w:val="left"/>
      <w:pPr>
        <w:ind w:left="108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1A6B03"/>
    <w:multiLevelType w:val="hybridMultilevel"/>
    <w:tmpl w:val="D8C82E72"/>
    <w:lvl w:ilvl="0" w:tplc="F13651F0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  <w:i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EF1BEF"/>
    <w:multiLevelType w:val="hybridMultilevel"/>
    <w:tmpl w:val="394812B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3F7090"/>
    <w:multiLevelType w:val="hybridMultilevel"/>
    <w:tmpl w:val="2E328ABA"/>
    <w:lvl w:ilvl="0" w:tplc="8996D2F4">
      <w:start w:val="1"/>
      <w:numFmt w:val="upperRoman"/>
      <w:lvlText w:val="%1."/>
      <w:lvlJc w:val="righ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4A6550"/>
    <w:multiLevelType w:val="hybridMultilevel"/>
    <w:tmpl w:val="82383C5C"/>
    <w:lvl w:ilvl="0" w:tplc="81841A68"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625278"/>
    <w:multiLevelType w:val="hybridMultilevel"/>
    <w:tmpl w:val="05109900"/>
    <w:lvl w:ilvl="0" w:tplc="6DFE4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240258"/>
    <w:multiLevelType w:val="hybridMultilevel"/>
    <w:tmpl w:val="AA027FA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8622C0"/>
    <w:multiLevelType w:val="hybridMultilevel"/>
    <w:tmpl w:val="C1DA6DF4"/>
    <w:lvl w:ilvl="0" w:tplc="F13651F0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  <w:i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3F46A0"/>
    <w:multiLevelType w:val="hybridMultilevel"/>
    <w:tmpl w:val="9F3665B8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D1AAA60">
      <w:start w:val="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1"/>
  </w:num>
  <w:num w:numId="3">
    <w:abstractNumId w:val="9"/>
  </w:num>
  <w:num w:numId="4">
    <w:abstractNumId w:val="5"/>
  </w:num>
  <w:num w:numId="5">
    <w:abstractNumId w:val="0"/>
  </w:num>
  <w:num w:numId="6">
    <w:abstractNumId w:val="1"/>
  </w:num>
  <w:num w:numId="7">
    <w:abstractNumId w:val="7"/>
  </w:num>
  <w:num w:numId="8">
    <w:abstractNumId w:val="3"/>
  </w:num>
  <w:num w:numId="9">
    <w:abstractNumId w:val="4"/>
  </w:num>
  <w:num w:numId="10">
    <w:abstractNumId w:val="8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tzAzNDO3NDIzNjNX0lEKTi0uzszPAykwrAUAB5IdCCwAAAA="/>
  </w:docVars>
  <w:rsids>
    <w:rsidRoot w:val="00AA25B0"/>
    <w:rsid w:val="00046669"/>
    <w:rsid w:val="0006388E"/>
    <w:rsid w:val="000827FA"/>
    <w:rsid w:val="0008671C"/>
    <w:rsid w:val="000A3B80"/>
    <w:rsid w:val="000B5ED3"/>
    <w:rsid w:val="000F2433"/>
    <w:rsid w:val="00115634"/>
    <w:rsid w:val="00157E91"/>
    <w:rsid w:val="00196CE6"/>
    <w:rsid w:val="0019716F"/>
    <w:rsid w:val="001A70AC"/>
    <w:rsid w:val="001A7AB4"/>
    <w:rsid w:val="001C0F95"/>
    <w:rsid w:val="00234038"/>
    <w:rsid w:val="00280B40"/>
    <w:rsid w:val="00287785"/>
    <w:rsid w:val="00290B40"/>
    <w:rsid w:val="002934B4"/>
    <w:rsid w:val="002A6A03"/>
    <w:rsid w:val="002C382C"/>
    <w:rsid w:val="002D626C"/>
    <w:rsid w:val="002F14EC"/>
    <w:rsid w:val="002F5966"/>
    <w:rsid w:val="003428DE"/>
    <w:rsid w:val="00351E19"/>
    <w:rsid w:val="00355143"/>
    <w:rsid w:val="0035702A"/>
    <w:rsid w:val="00371717"/>
    <w:rsid w:val="003A34D8"/>
    <w:rsid w:val="003B2E78"/>
    <w:rsid w:val="003B75B1"/>
    <w:rsid w:val="003B7E81"/>
    <w:rsid w:val="003E7484"/>
    <w:rsid w:val="003F74BA"/>
    <w:rsid w:val="00413EA2"/>
    <w:rsid w:val="00481F8C"/>
    <w:rsid w:val="00496300"/>
    <w:rsid w:val="004A417B"/>
    <w:rsid w:val="004C0644"/>
    <w:rsid w:val="004C4ADF"/>
    <w:rsid w:val="004F3932"/>
    <w:rsid w:val="004F6C4A"/>
    <w:rsid w:val="0050195A"/>
    <w:rsid w:val="0051350D"/>
    <w:rsid w:val="005160F5"/>
    <w:rsid w:val="005174C0"/>
    <w:rsid w:val="00517CCF"/>
    <w:rsid w:val="00526E18"/>
    <w:rsid w:val="00542DA3"/>
    <w:rsid w:val="0054673F"/>
    <w:rsid w:val="00550810"/>
    <w:rsid w:val="005E7A86"/>
    <w:rsid w:val="00612766"/>
    <w:rsid w:val="006539AA"/>
    <w:rsid w:val="0066243A"/>
    <w:rsid w:val="00695BEA"/>
    <w:rsid w:val="006B61F6"/>
    <w:rsid w:val="006C7359"/>
    <w:rsid w:val="00704C61"/>
    <w:rsid w:val="0071252D"/>
    <w:rsid w:val="007150B2"/>
    <w:rsid w:val="0077220D"/>
    <w:rsid w:val="00785BEE"/>
    <w:rsid w:val="007A72A3"/>
    <w:rsid w:val="007B2C98"/>
    <w:rsid w:val="007B6E76"/>
    <w:rsid w:val="007C6E4B"/>
    <w:rsid w:val="007D1722"/>
    <w:rsid w:val="007D32FC"/>
    <w:rsid w:val="007E366C"/>
    <w:rsid w:val="00810DB6"/>
    <w:rsid w:val="00841262"/>
    <w:rsid w:val="00891738"/>
    <w:rsid w:val="008A5594"/>
    <w:rsid w:val="008B00A3"/>
    <w:rsid w:val="008C4189"/>
    <w:rsid w:val="008F6153"/>
    <w:rsid w:val="00936F84"/>
    <w:rsid w:val="00937B02"/>
    <w:rsid w:val="0094501A"/>
    <w:rsid w:val="00972131"/>
    <w:rsid w:val="009A6765"/>
    <w:rsid w:val="009A7E7F"/>
    <w:rsid w:val="009B4912"/>
    <w:rsid w:val="009C4458"/>
    <w:rsid w:val="009D1788"/>
    <w:rsid w:val="009F233D"/>
    <w:rsid w:val="00A149C8"/>
    <w:rsid w:val="00A53133"/>
    <w:rsid w:val="00A576E1"/>
    <w:rsid w:val="00A700F2"/>
    <w:rsid w:val="00AA25B0"/>
    <w:rsid w:val="00AA29D2"/>
    <w:rsid w:val="00AE5441"/>
    <w:rsid w:val="00AE6D64"/>
    <w:rsid w:val="00AF0D6A"/>
    <w:rsid w:val="00B1210D"/>
    <w:rsid w:val="00B372C2"/>
    <w:rsid w:val="00B4039F"/>
    <w:rsid w:val="00B61110"/>
    <w:rsid w:val="00B70E8B"/>
    <w:rsid w:val="00B722AF"/>
    <w:rsid w:val="00B75A0C"/>
    <w:rsid w:val="00B90850"/>
    <w:rsid w:val="00B932E1"/>
    <w:rsid w:val="00B95DD2"/>
    <w:rsid w:val="00BB35A8"/>
    <w:rsid w:val="00BE2E53"/>
    <w:rsid w:val="00BE535C"/>
    <w:rsid w:val="00BF6FD5"/>
    <w:rsid w:val="00C05727"/>
    <w:rsid w:val="00C3518E"/>
    <w:rsid w:val="00C534A4"/>
    <w:rsid w:val="00C63EAE"/>
    <w:rsid w:val="00C77AB2"/>
    <w:rsid w:val="00C83B59"/>
    <w:rsid w:val="00CA3BB4"/>
    <w:rsid w:val="00CC3F90"/>
    <w:rsid w:val="00CC578B"/>
    <w:rsid w:val="00CC6BB7"/>
    <w:rsid w:val="00CF0ADD"/>
    <w:rsid w:val="00D03FB9"/>
    <w:rsid w:val="00D04E19"/>
    <w:rsid w:val="00D21A4F"/>
    <w:rsid w:val="00D67CC3"/>
    <w:rsid w:val="00D77CFD"/>
    <w:rsid w:val="00D80CF1"/>
    <w:rsid w:val="00D80ED5"/>
    <w:rsid w:val="00DC6215"/>
    <w:rsid w:val="00DD49BD"/>
    <w:rsid w:val="00DF6816"/>
    <w:rsid w:val="00E31414"/>
    <w:rsid w:val="00E50525"/>
    <w:rsid w:val="00E77EF0"/>
    <w:rsid w:val="00E966AE"/>
    <w:rsid w:val="00EC4748"/>
    <w:rsid w:val="00ED0E9D"/>
    <w:rsid w:val="00ED3AAD"/>
    <w:rsid w:val="00ED5A0F"/>
    <w:rsid w:val="00EF5335"/>
    <w:rsid w:val="00F04EA1"/>
    <w:rsid w:val="00F27E86"/>
    <w:rsid w:val="00F50CBD"/>
    <w:rsid w:val="00F521F2"/>
    <w:rsid w:val="00F6486F"/>
    <w:rsid w:val="00F85129"/>
    <w:rsid w:val="00FA5910"/>
    <w:rsid w:val="00FE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7677FAD"/>
  <w15:docId w15:val="{3ABEE292-A483-429A-A594-C9FD4240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mbria" w:hAnsi="Calibri" w:cs="Times New Roman"/>
        <w:sz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5B0"/>
    <w:pPr>
      <w:spacing w:after="0" w:line="240" w:lineRule="auto"/>
    </w:pPr>
    <w:rPr>
      <w:rFonts w:ascii="Times New Roman" w:eastAsia="Times New Roman" w:hAnsi="Times New Roman"/>
      <w:sz w:val="24"/>
      <w:szCs w:val="24"/>
      <w:lang w:eastAsia="sl-SI"/>
    </w:rPr>
  </w:style>
  <w:style w:type="paragraph" w:styleId="Heading1">
    <w:name w:val="heading 1"/>
    <w:aliases w:val="moj stil 1"/>
    <w:basedOn w:val="Normal"/>
    <w:next w:val="Normal"/>
    <w:link w:val="Heading1Char"/>
    <w:uiPriority w:val="9"/>
    <w:qFormat/>
    <w:rsid w:val="00351E19"/>
    <w:pPr>
      <w:keepNext/>
      <w:keepLines/>
      <w:spacing w:before="480" w:line="360" w:lineRule="auto"/>
      <w:ind w:left="720" w:hanging="360"/>
      <w:outlineLvl w:val="0"/>
    </w:pPr>
    <w:rPr>
      <w:b/>
      <w:bCs/>
      <w:cap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oj stil 1 Char"/>
    <w:basedOn w:val="DefaultParagraphFont"/>
    <w:link w:val="Heading1"/>
    <w:uiPriority w:val="9"/>
    <w:rsid w:val="00351E19"/>
    <w:rPr>
      <w:rFonts w:eastAsia="Times New Roman"/>
      <w:b/>
      <w:bCs/>
      <w:caps/>
      <w:szCs w:val="28"/>
      <w:lang w:eastAsia="sl-SI"/>
    </w:rPr>
  </w:style>
  <w:style w:type="paragraph" w:styleId="ListParagraph">
    <w:name w:val="List Paragraph"/>
    <w:basedOn w:val="Normal"/>
    <w:uiPriority w:val="34"/>
    <w:qFormat/>
    <w:rsid w:val="00351E19"/>
    <w:pPr>
      <w:ind w:left="720"/>
      <w:contextualSpacing/>
      <w:jc w:val="center"/>
    </w:pPr>
    <w:rPr>
      <w:lang w:val="en-US"/>
    </w:rPr>
  </w:style>
  <w:style w:type="paragraph" w:styleId="NormalWeb">
    <w:name w:val="Normal (Web)"/>
    <w:basedOn w:val="Normal"/>
    <w:unhideWhenUsed/>
    <w:rsid w:val="00AA25B0"/>
    <w:pPr>
      <w:spacing w:before="100" w:beforeAutospacing="1" w:after="100" w:afterAutospacing="1"/>
    </w:pPr>
  </w:style>
  <w:style w:type="paragraph" w:customStyle="1" w:styleId="TEKST">
    <w:name w:val="TEKST"/>
    <w:basedOn w:val="Normal"/>
    <w:link w:val="TEKSTZnak"/>
    <w:rsid w:val="00AA25B0"/>
    <w:pPr>
      <w:spacing w:line="264" w:lineRule="auto"/>
      <w:jc w:val="both"/>
    </w:pPr>
    <w:rPr>
      <w:rFonts w:ascii="Trebuchet MS" w:hAnsi="Trebuchet MS"/>
      <w:sz w:val="20"/>
      <w:lang w:val="x-none"/>
    </w:rPr>
  </w:style>
  <w:style w:type="character" w:customStyle="1" w:styleId="TEKSTZnak">
    <w:name w:val="TEKST Znak"/>
    <w:link w:val="TEKST"/>
    <w:locked/>
    <w:rsid w:val="00AA25B0"/>
    <w:rPr>
      <w:rFonts w:ascii="Trebuchet MS" w:eastAsia="Times New Roman" w:hAnsi="Trebuchet MS"/>
      <w:sz w:val="20"/>
      <w:szCs w:val="24"/>
      <w:lang w:val="x-none" w:eastAsia="sl-SI"/>
    </w:rPr>
  </w:style>
  <w:style w:type="table" w:styleId="TableGrid">
    <w:name w:val="Table Grid"/>
    <w:basedOn w:val="TableNormal"/>
    <w:uiPriority w:val="59"/>
    <w:rsid w:val="00CF0A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C44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44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4458"/>
    <w:rPr>
      <w:rFonts w:ascii="Times New Roman" w:eastAsia="Times New Roman" w:hAnsi="Times New Roman"/>
      <w:sz w:val="20"/>
      <w:lang w:eastAsia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44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4458"/>
    <w:rPr>
      <w:rFonts w:ascii="Times New Roman" w:eastAsia="Times New Roman" w:hAnsi="Times New Roman"/>
      <w:b/>
      <w:bCs/>
      <w:sz w:val="20"/>
      <w:lang w:eastAsia="sl-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4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458"/>
    <w:rPr>
      <w:rFonts w:ascii="Tahoma" w:eastAsia="Times New Roman" w:hAnsi="Tahoma" w:cs="Tahoma"/>
      <w:sz w:val="16"/>
      <w:szCs w:val="16"/>
      <w:lang w:eastAsia="sl-SI"/>
    </w:rPr>
  </w:style>
  <w:style w:type="paragraph" w:styleId="Header">
    <w:name w:val="header"/>
    <w:basedOn w:val="Normal"/>
    <w:link w:val="HeaderChar"/>
    <w:uiPriority w:val="99"/>
    <w:unhideWhenUsed/>
    <w:rsid w:val="007D32F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32FC"/>
    <w:rPr>
      <w:rFonts w:ascii="Times New Roman" w:eastAsia="Times New Roman" w:hAnsi="Times New Roman"/>
      <w:sz w:val="24"/>
      <w:szCs w:val="24"/>
      <w:lang w:eastAsia="sl-SI"/>
    </w:rPr>
  </w:style>
  <w:style w:type="paragraph" w:styleId="Footer">
    <w:name w:val="footer"/>
    <w:basedOn w:val="Normal"/>
    <w:link w:val="FooterChar"/>
    <w:uiPriority w:val="99"/>
    <w:unhideWhenUsed/>
    <w:rsid w:val="007D32F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32FC"/>
    <w:rPr>
      <w:rFonts w:ascii="Times New Roman" w:eastAsia="Times New Roman" w:hAnsi="Times New Roman"/>
      <w:sz w:val="24"/>
      <w:szCs w:val="24"/>
      <w:lang w:eastAsia="sl-SI"/>
    </w:rPr>
  </w:style>
  <w:style w:type="paragraph" w:styleId="BodyText3">
    <w:name w:val="Body Text 3"/>
    <w:basedOn w:val="Normal"/>
    <w:link w:val="BodyText3Char"/>
    <w:uiPriority w:val="99"/>
    <w:unhideWhenUsed/>
    <w:rsid w:val="00B1210D"/>
    <w:pPr>
      <w:spacing w:after="120"/>
      <w:jc w:val="center"/>
    </w:pPr>
    <w:rPr>
      <w:rFonts w:asciiTheme="minorHAnsi" w:eastAsiaTheme="minorHAnsi" w:hAnsiTheme="minorHAnsi" w:cstheme="minorBidi"/>
      <w:sz w:val="16"/>
      <w:szCs w:val="16"/>
      <w:lang w:val="en-US" w:eastAsia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B1210D"/>
    <w:rPr>
      <w:rFonts w:asciiTheme="minorHAnsi" w:eastAsiaTheme="minorHAnsi" w:hAnsiTheme="minorHAnsi" w:cstheme="minorBidi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196C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EC4A21-A0BC-4AF2-B6D5-6A3B4F8E3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452</Words>
  <Characters>257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S Aktiven - Snezana Dzidic;Snezana Dzidic</dc:creator>
  <cp:lastModifiedBy>Patrik Bole</cp:lastModifiedBy>
  <cp:revision>10</cp:revision>
  <cp:lastPrinted>2018-01-03T14:32:00Z</cp:lastPrinted>
  <dcterms:created xsi:type="dcterms:W3CDTF">2021-01-14T12:47:00Z</dcterms:created>
  <dcterms:modified xsi:type="dcterms:W3CDTF">2021-03-24T20:38:00Z</dcterms:modified>
</cp:coreProperties>
</file>